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247670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251200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4130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90500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90500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90500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90500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412748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412748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220528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412748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3653871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4328948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814059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80289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2627285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627285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464193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1499152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48953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1109607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2932436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350706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190500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322520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505239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74476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505239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Старцева Алина Сергеевна</dc:creator>
  <dc:language>ru-RU</dc:language>
  <cp:keywords/>
  <dcterms:created xsi:type="dcterms:W3CDTF">2023-02-20T22:27:07Z</dcterms:created>
  <dcterms:modified xsi:type="dcterms:W3CDTF">2023-02-20T22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бд-03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